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rPr>
          <w:b/>
        </w:rPr>
        <w:t xml:space="preserve">创建项目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282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是否告警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是否告警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316"/>
    <w:p>
      <w:pPr>
        <w:pStyle w:val="Heading2"/>
      </w:pPr>
      <w:r>
        <w:rPr>
          <w:b/>
        </w:rPr>
        <w:t xml:space="preserve">==前期资料接口==</w:t>
      </w:r>
    </w:p>
    <w:bookmarkStart w:id="43" w:name="header-n31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32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3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6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6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	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人名字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411"/>
    <w:p>
      <w:pPr>
        <w:pStyle w:val="Heading2"/>
      </w:pPr>
      <w:r>
        <w:rPr>
          <w:b/>
        </w:rPr>
        <w:t xml:space="preserve">==报表报告接口==</w:t>
      </w:r>
    </w:p>
    <w:bookmarkStart w:id="49" w:name="header-n41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42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 HH:mm:ss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432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38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6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70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77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单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累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84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日报表2：阶段报表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4" w:name="header-n528"/>
    <w:p>
      <w:pPr>
        <w:pStyle w:val="Heading2"/>
      </w:pPr>
      <w:r>
        <w:rPr>
          <w:b/>
        </w:rPr>
        <w:t xml:space="preserve">==工程联系单接口==</w:t>
      </w:r>
    </w:p>
    <w:bookmarkStart w:id="58" w:name="header-n529"/>
    <w:p>
      <w:pPr>
        <w:pStyle w:val="Heading3"/>
      </w:pPr>
      <w:r>
        <w:t xml:space="preserve">根据项目id，类型id 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 </w:t>
      </w:r>
      <w:r>
        <w:t xml:space="preserve">contactGenreId:工程联系单类型id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539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45"/>
    <w:p>
      <w:pPr>
        <w:pStyle w:val="Heading3"/>
      </w:pPr>
      <w:r>
        <w:t xml:space="preserve">查询所有工程联系单类型</w:t>
      </w:r>
    </w:p>
    <w:p>
      <w:pPr>
        <w:pStyle w:val="FirstParagraph"/>
      </w:pPr>
      <w:r>
        <w:t xml:space="preserve">请求路径：contact/queryContactsGenre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60"/>
    <w:bookmarkStart w:id="61" w:name="header-n553"/>
    <w:p>
      <w:pPr>
        <w:pStyle w:val="Heading3"/>
      </w:pPr>
      <w:r>
        <w:t xml:space="preserve">工程联系单列表 -- 分页</w:t>
      </w:r>
    </w:p>
    <w:p>
      <w:pPr>
        <w:pStyle w:val="FirstParagraph"/>
      </w:pPr>
      <w:r>
        <w:t xml:space="preserve">请求路径：contact/queryContactLis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(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Genre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3）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591"/>
    <w:p>
      <w:pPr>
        <w:pStyle w:val="Heading3"/>
      </w:pPr>
      <w:r>
        <w:t xml:space="preserve">根据项目id查询工程联系单列表-app</w:t>
      </w:r>
    </w:p>
    <w:p>
      <w:pPr>
        <w:pStyle w:val="FirstParagraph"/>
      </w:pPr>
      <w:r>
        <w:t xml:space="preserve">请求路径：contact/queryContactListByProIdForApp/pro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联系单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联系单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ac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98"/>
    <w:p>
      <w:pPr>
        <w:pStyle w:val="Heading3"/>
      </w:pPr>
      <w:r>
        <w:t xml:space="preserve">根据联系单id下载文件</w:t>
      </w:r>
    </w:p>
    <w:p>
      <w:pPr>
        <w:pStyle w:val="FirstParagraph"/>
      </w:pPr>
      <w:r>
        <w:t xml:space="preserve">请求路径：contact/download/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End w:id="64"/>
    <w:bookmarkStart w:id="69" w:name="header-n605"/>
    <w:p>
      <w:pPr>
        <w:pStyle w:val="Heading2"/>
      </w:pPr>
      <w:r>
        <w:rPr>
          <w:b/>
        </w:rPr>
        <w:t xml:space="preserve">==参数（报警值）设置==</w:t>
      </w:r>
    </w:p>
    <w:bookmarkStart w:id="65" w:name="header-n606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639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648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654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End w:id="69"/>
    <w:bookmarkStart w:id="74" w:name="header-n660"/>
    <w:p>
      <w:pPr>
        <w:pStyle w:val="Heading2"/>
      </w:pPr>
      <w:r>
        <w:rPr>
          <w:b/>
        </w:rPr>
        <w:t xml:space="preserve">==可视化测点图==</w:t>
      </w:r>
    </w:p>
    <w:bookmarkStart w:id="70" w:name="header-n661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70"/>
    <w:bookmarkStart w:id="71" w:name="header-n670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78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2"/>
    <w:bookmarkStart w:id="73" w:name="header-n684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2T02:17:52Z</dcterms:created>
  <dcterms:modified xsi:type="dcterms:W3CDTF">2020-11-02T02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